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Impact</w:t>
      </w:r>
      <w:r>
        <w:t xml:space="preserve"> </w:t>
      </w:r>
      <w:r>
        <w:t xml:space="preserve">in</w:t>
      </w:r>
      <w:r>
        <w:t xml:space="preserve"> </w:t>
      </w:r>
      <w:r>
        <w:t xml:space="preserve">San</w:t>
      </w:r>
      <w:r>
        <w:t xml:space="preserve"> </w:t>
      </w:r>
      <w:r>
        <w:t xml:space="preserve">Francisco</w:t>
      </w:r>
    </w:p>
    <w:bookmarkStart w:id="20" w:name="X02b5b1d3fd3dd2843bdd4e37fdcf5d7c709aee1"/>
    <w:p>
      <w:pPr>
        <w:pStyle w:val="Heading1"/>
      </w:pPr>
      <w:r>
        <w:t xml:space="preserve">Personal Statement: A Biologist’s Commitment to Advancing Science and Sustainability in the United States, San Francisco</w:t>
      </w:r>
    </w:p>
    <w:p>
      <w:pPr>
        <w:pStyle w:val="FirstParagraph"/>
      </w:pPr>
      <w:r>
        <w:t xml:space="preserve">From the misty shores of the Golden Gate to the vibrant corridors of urban ecology, my journey as a Biologist has been deeply intertwined with the natural and scientific heartbeat of San Francisco. Growing up near Golden Gate Park—a living museum of biodiversity—I developed an early fascination with how ecosystems thrive in harmony with human landscapes. This connection ignited a lifelong commitment to biology, not merely as an academic discipline, but as a vital force for resilience and innovation in one of the world’s most dynamic cities. Today, as I prepare to contribute my expertise within the United States San Francisco ecosystem, this Personal Statement outlines my scientific vision, field experience, and unwavering dedication to advancing biological science where it matters most: at the intersection of urban life and environmental stewardship.</w:t>
      </w:r>
    </w:p>
    <w:p>
      <w:pPr>
        <w:pStyle w:val="BodyText"/>
      </w:pPr>
      <w:r>
        <w:t xml:space="preserve">My academic foundation began with a Bachelor’s degree in Environmental Biology from the University of California, Berkeley—a institution that embodies the spirit of inquiry driving San Francisco’s scientific renaissance. There, I immersed myself in studies on urban ecology, focusing on how native species adapt to human-altered environments. A pivotal moment came during a field study along the San Francisco Bay shoreline, where I collaborated with researchers from the Golden Gate National Recreation Area to monitor intertidal species resilience amid rising sea levels. This work revealed stark realities: invasive species like European green crabs were displacing native clams, while pollution threatened kelp forest habitats critical to marine biodiversity. It was here that I understood biology’s urgency—not as abstract theory, but as a tool for tangible conservation in the United States’ most iconic coastal city.</w:t>
      </w:r>
    </w:p>
    <w:p>
      <w:pPr>
        <w:pStyle w:val="BodyText"/>
      </w:pPr>
      <w:r>
        <w:t xml:space="preserve">My passion deepened during graduate research at Stanford University’s Hopkins Marine Station, where I earned my Master’s in Conservation Biology. Under the mentorship of Dr. Elena Rodriguez—a leading expert on coastal ecosystems—I led a project analyzing genetic diversity in declining populations of the San Francisco garter snake (Thamnophis sirtalis tetrataenia), an endangered species endemic to the Bay Area. This research required meticulous fieldwork across tidal marshes in Marin County and lab analysis at Stanford’s molecular facilities. We discovered that habitat fragmentation due to urban expansion was accelerating genetic isolation, a finding directly informing the California Department of Fish and Wildlife’s 2022 recovery plan. More importantly, it taught me how biology serves as a bridge between community needs and ecological health—a principle I now champion in San Francisco.</w:t>
      </w:r>
    </w:p>
    <w:p>
      <w:pPr>
        <w:pStyle w:val="BodyText"/>
      </w:pPr>
      <w:r>
        <w:t xml:space="preserve">Post-graduation, I joined the San Francisco Zoo’s Conservation Science Team as a Research Biologist. For two years, I spearheaded initiatives to integrate urban biodiversity into city planning. One project transformed a neglected parkland near the Mission District into a "Pollinator Corridor," planting native species like coyote brush and California poppies to support honeybees and butterflies amid dense housing. This effort, in partnership with the City’s Department of Public Works, resulted in a 40% increase in pollinator activity within one season—proof that biology can directly enhance community well-being. I also collaborated with UCSF researchers on a study linking urban green spaces to reduced heat island effects, demonstrating how tree canopy diversity lowers ambient temperatures by up to 5°C. These experiences cemented my belief that in San Francisco, science isn’t confined to labs; it’s woven into the fabric of daily life.</w:t>
      </w:r>
    </w:p>
    <w:p>
      <w:pPr>
        <w:pStyle w:val="BodyText"/>
      </w:pPr>
      <w:r>
        <w:t xml:space="preserve">What draws me specifically to the United States San Francisco is its unparalleled convergence of scientific innovation and environmental urgency. As a Biologist, I am inspired by the city’s bold climate goals—like its 2040 carbon neutrality target—and recognize that biodiversity is central to achieving them. The California Academy of Sciences’ living roof, Lawrence Berkeley National Laboratory’s genomics work, and tech-driven conservation startups (e.g., Rewilding Institute) create a collaborative ecosystem where biology meets technology. I am eager to contribute to this momentum, particularly in addressing challenges like urban wildlife corridors or mitigating the impacts of climate-driven species migration on local ecosystems. San Francisco isn’t just a place; it’s a living laboratory for sustainable coexistence—a vision I’ve dedicated my career to advancing.</w:t>
      </w:r>
    </w:p>
    <w:p>
      <w:pPr>
        <w:pStyle w:val="BodyText"/>
      </w:pPr>
      <w:r>
        <w:t xml:space="preserve">Beyond technical skills, I bring a commitment to equity that aligns with San Francisco’s values. In my volunteer work with the Bay Area Environmental Justice Coalition, I helped design community-led surveys on air quality impacts in low-income neighborhoods near industrial zones. By training residents to collect soil samples and interpret data, we empowered marginalized communities to advocate for cleaner environments. This experience taught me that biological science must serve all people—not just those with access to labs or universities. In San Francisco, where socioeconomic disparities often intersect with environmental risks, this perspective is non-negotiable.</w:t>
      </w:r>
    </w:p>
    <w:p>
      <w:pPr>
        <w:pStyle w:val="BodyText"/>
      </w:pPr>
      <w:r>
        <w:t xml:space="preserve">Looking ahead, I seek a role where I can merge my expertise in conservation biology with San Francisco’s unique challenges. I aim to develop scalable models for urban biodiversity management that could be replicated across the United States, from Seattle to Miami. For instance, leveraging AI tools (like those pioneered at NVIDIA in SF) to predict species migration patterns amid climate change. I am equally eager to mentor the next generation of Biologists through partnerships with local schools like City College of San Francisco, ensuring that science remains accessible and community-driven.</w:t>
      </w:r>
    </w:p>
    <w:p>
      <w:pPr>
        <w:pStyle w:val="BodyText"/>
      </w:pPr>
      <w:r>
        <w:t xml:space="preserve">In closing, my journey as a Biologist has been shaped by San Francisco’s natural wonders and its people’s relentless pursuit of progress. I do not seek merely to work *in* the city—I aspire to contribute meaningfully *to* it, where every wetland restoration project, every community science initiative, and every policy recommendation advances a healthier future for all who call this place home. As a Biologist committed to the United States San Francisco ecosystem, I offer not just credentials but a proven passion for turning scientific insight into real-world impact. Together with the city’s innovators, policymakers, and residents, I am ready to help shape an era where biology is synonymous with resilience.</w:t>
      </w:r>
    </w:p>
    <w:p>
      <w:pPr>
        <w:pStyle w:val="BodyText"/>
      </w:pPr>
      <w:r>
        <w:t xml:space="preserve">This Personal Statement reflects my conviction that in the heart of San Francisco—where mountains meet sea and technology meets nature—the work of a Biologist is never finished. It is always evolving. Always necessary. Always urg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Impact in San Francisco</dc:title>
  <dc:creator/>
  <dc:language>en</dc:language>
  <cp:keywords/>
  <dcterms:created xsi:type="dcterms:W3CDTF">2026-07-23T05:56:58Z</dcterms:created>
  <dcterms:modified xsi:type="dcterms:W3CDTF">2026-07-23T05:56:58Z</dcterms:modified>
</cp:coreProperties>
</file>

<file path=docProps/custom.xml><?xml version="1.0" encoding="utf-8"?>
<Properties xmlns="http://schemas.openxmlformats.org/officeDocument/2006/custom-properties" xmlns:vt="http://schemas.openxmlformats.org/officeDocument/2006/docPropsVTypes"/>
</file>